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670" w:type="dxa"/>
        <w:tblInd w:w="-545" w:type="dxa"/>
        <w:tblLook w:val="04A0" w:firstRow="1" w:lastRow="0" w:firstColumn="1" w:lastColumn="0" w:noHBand="0" w:noVBand="1"/>
      </w:tblPr>
      <w:tblGrid>
        <w:gridCol w:w="14670"/>
      </w:tblGrid>
      <w:tr w:rsidR="00FF40CA" w14:paraId="0F0F44F7" w14:textId="77777777" w:rsidTr="00FF40CA">
        <w:tc>
          <w:tcPr>
            <w:tcW w:w="14670" w:type="dxa"/>
            <w:shd w:val="clear" w:color="auto" w:fill="D9D9D9" w:themeFill="background1" w:themeFillShade="D9"/>
          </w:tcPr>
          <w:p w14:paraId="17A0CE19" w14:textId="77777777" w:rsidR="00FF40CA" w:rsidRPr="0035009A" w:rsidRDefault="00FF40CA" w:rsidP="00FF40CA">
            <w:pPr>
              <w:pStyle w:val="Header"/>
              <w:tabs>
                <w:tab w:val="left" w:pos="6840"/>
                <w:tab w:val="left" w:pos="7920"/>
                <w:tab w:val="left" w:pos="8640"/>
              </w:tabs>
              <w:spacing w:after="8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TUDY TEAM TRAINING</w:t>
            </w:r>
            <w:r w:rsidRPr="0035009A">
              <w:rPr>
                <w:rFonts w:ascii="Cambria" w:hAnsi="Cambria"/>
                <w:b/>
              </w:rPr>
              <w:t xml:space="preserve"> LOG</w:t>
            </w:r>
          </w:p>
        </w:tc>
      </w:tr>
    </w:tbl>
    <w:p w14:paraId="57D56DD4" w14:textId="77777777" w:rsidR="00FF40CA" w:rsidRDefault="00FF40CA" w:rsidP="00FF40CA">
      <w:pPr>
        <w:pStyle w:val="Header"/>
        <w:tabs>
          <w:tab w:val="left" w:pos="6840"/>
          <w:tab w:val="left" w:pos="7920"/>
          <w:tab w:val="left" w:pos="8640"/>
        </w:tabs>
        <w:spacing w:after="80"/>
        <w:ind w:left="-360" w:right="-180"/>
        <w:rPr>
          <w:rFonts w:ascii="Cambria" w:hAnsi="Cambria"/>
        </w:rPr>
      </w:pPr>
    </w:p>
    <w:p w14:paraId="31E33D67" w14:textId="77777777" w:rsidR="00FF40CA" w:rsidRDefault="00FF40CA" w:rsidP="00FF40CA">
      <w:pPr>
        <w:pStyle w:val="Header"/>
        <w:tabs>
          <w:tab w:val="left" w:pos="6390"/>
          <w:tab w:val="left" w:pos="6840"/>
          <w:tab w:val="left" w:pos="7920"/>
          <w:tab w:val="left" w:pos="8640"/>
        </w:tabs>
        <w:spacing w:after="80"/>
        <w:ind w:left="-360" w:right="-180"/>
        <w:rPr>
          <w:rFonts w:ascii="Cambria" w:hAnsi="Cambria"/>
        </w:rPr>
      </w:pPr>
      <w:r>
        <w:rPr>
          <w:rFonts w:ascii="Cambria" w:hAnsi="Cambria"/>
        </w:rPr>
        <w:t>Protocol Name: __________________</w:t>
      </w:r>
      <w:r w:rsidR="00914FF7">
        <w:rPr>
          <w:rFonts w:ascii="Cambria" w:hAnsi="Cambria"/>
        </w:rPr>
        <w:t xml:space="preserve">_____________________________________     </w:t>
      </w:r>
      <w:r>
        <w:rPr>
          <w:rFonts w:ascii="Cambria" w:hAnsi="Cambria"/>
        </w:rPr>
        <w:t>Principal Investigator: _______________________________________________________________</w:t>
      </w:r>
      <w:r w:rsidR="00914FF7">
        <w:rPr>
          <w:rFonts w:ascii="Cambria" w:hAnsi="Cambria"/>
        </w:rPr>
        <w:t>________</w:t>
      </w:r>
    </w:p>
    <w:tbl>
      <w:tblPr>
        <w:tblpPr w:leftFromText="180" w:rightFromText="180" w:vertAnchor="text" w:horzAnchor="margin" w:tblpXSpec="center" w:tblpY="556"/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95"/>
        <w:gridCol w:w="1710"/>
        <w:gridCol w:w="1440"/>
        <w:gridCol w:w="1752"/>
        <w:gridCol w:w="2980"/>
        <w:gridCol w:w="3211"/>
      </w:tblGrid>
      <w:tr w:rsidR="00FF40CA" w:rsidRPr="00380201" w14:paraId="57C97C0A" w14:textId="77777777" w:rsidTr="00390744">
        <w:trPr>
          <w:cantSplit/>
          <w:trHeight w:val="270"/>
        </w:trPr>
        <w:tc>
          <w:tcPr>
            <w:tcW w:w="3595" w:type="dxa"/>
            <w:shd w:val="clear" w:color="auto" w:fill="auto"/>
            <w:vAlign w:val="center"/>
          </w:tcPr>
          <w:p w14:paraId="75B754A8" w14:textId="77777777" w:rsidR="00FF40CA" w:rsidRPr="00FF40CA" w:rsidRDefault="00FF40CA" w:rsidP="00FF40CA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380201">
              <w:rPr>
                <w:rFonts w:ascii="Cambria" w:hAnsi="Cambria"/>
                <w:b/>
              </w:rPr>
              <w:t xml:space="preserve">Training </w:t>
            </w:r>
            <w:r>
              <w:rPr>
                <w:rFonts w:ascii="Cambria" w:hAnsi="Cambria"/>
                <w:b/>
              </w:rPr>
              <w:t>Item/A</w:t>
            </w:r>
            <w:r w:rsidRPr="00380201">
              <w:rPr>
                <w:rFonts w:ascii="Cambria" w:hAnsi="Cambria"/>
                <w:b/>
              </w:rPr>
              <w:t>rea</w:t>
            </w:r>
          </w:p>
        </w:tc>
        <w:tc>
          <w:tcPr>
            <w:tcW w:w="1710" w:type="dxa"/>
            <w:vAlign w:val="center"/>
          </w:tcPr>
          <w:p w14:paraId="1537B2BC" w14:textId="77777777" w:rsidR="00EF5B08" w:rsidRDefault="00EF5B08" w:rsidP="00914FF7">
            <w:pPr>
              <w:spacing w:after="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Document</w:t>
            </w:r>
          </w:p>
          <w:p w14:paraId="177EADA6" w14:textId="77777777" w:rsidR="00240C67" w:rsidRDefault="00FF40CA" w:rsidP="00914FF7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380201">
              <w:rPr>
                <w:rFonts w:ascii="Cambria" w:hAnsi="Cambria"/>
                <w:b/>
              </w:rPr>
              <w:t xml:space="preserve">Version Number </w:t>
            </w:r>
          </w:p>
          <w:p w14:paraId="14D099F6" w14:textId="09C64CD8" w:rsidR="00FF40CA" w:rsidRPr="00380201" w:rsidRDefault="00FF40CA" w:rsidP="00914FF7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FF40CA">
              <w:rPr>
                <w:rFonts w:ascii="Cambria" w:hAnsi="Cambria"/>
                <w:sz w:val="18"/>
              </w:rPr>
              <w:t>(</w:t>
            </w:r>
            <w:proofErr w:type="gramStart"/>
            <w:r w:rsidRPr="00FF40CA">
              <w:rPr>
                <w:rFonts w:ascii="Cambria" w:hAnsi="Cambria"/>
                <w:sz w:val="18"/>
              </w:rPr>
              <w:t>where</w:t>
            </w:r>
            <w:proofErr w:type="gramEnd"/>
            <w:r w:rsidRPr="00FF40CA">
              <w:rPr>
                <w:rFonts w:ascii="Cambria" w:hAnsi="Cambria"/>
                <w:sz w:val="18"/>
              </w:rPr>
              <w:t xml:space="preserve"> applicable)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vAlign w:val="center"/>
          </w:tcPr>
          <w:p w14:paraId="21AF26AB" w14:textId="77777777" w:rsidR="00FF40CA" w:rsidRPr="00380201" w:rsidRDefault="00FF40CA" w:rsidP="00FF40CA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380201">
              <w:rPr>
                <w:rFonts w:ascii="Cambria" w:hAnsi="Cambria"/>
                <w:b/>
              </w:rPr>
              <w:t>Date of Training</w:t>
            </w:r>
          </w:p>
        </w:tc>
        <w:tc>
          <w:tcPr>
            <w:tcW w:w="1752" w:type="dxa"/>
            <w:tcBorders>
              <w:right w:val="single" w:sz="4" w:space="0" w:color="000000"/>
            </w:tcBorders>
            <w:vAlign w:val="center"/>
          </w:tcPr>
          <w:p w14:paraId="576B3FB8" w14:textId="77777777" w:rsidR="00FF40CA" w:rsidRPr="00380201" w:rsidRDefault="00FF40CA" w:rsidP="00FF40CA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380201">
              <w:rPr>
                <w:rFonts w:ascii="Cambria" w:hAnsi="Cambria"/>
                <w:b/>
              </w:rPr>
              <w:t>Format of Training</w:t>
            </w:r>
          </w:p>
          <w:p w14:paraId="48784844" w14:textId="3B5C4C80" w:rsidR="00FF40CA" w:rsidRPr="00380201" w:rsidRDefault="00FF40CA" w:rsidP="00FF40CA">
            <w:pPr>
              <w:spacing w:after="0"/>
              <w:jc w:val="center"/>
              <w:rPr>
                <w:rFonts w:ascii="Cambria" w:hAnsi="Cambria"/>
              </w:rPr>
            </w:pPr>
            <w:r w:rsidRPr="00FF40CA">
              <w:rPr>
                <w:rFonts w:ascii="Cambria" w:hAnsi="Cambria"/>
                <w:sz w:val="18"/>
              </w:rPr>
              <w:t>(e.g., on-line, self-</w:t>
            </w:r>
            <w:r w:rsidR="00927169" w:rsidRPr="00FF40CA">
              <w:rPr>
                <w:rFonts w:ascii="Cambria" w:hAnsi="Cambria"/>
                <w:sz w:val="18"/>
              </w:rPr>
              <w:t>r</w:t>
            </w:r>
            <w:r w:rsidR="00927169">
              <w:rPr>
                <w:rFonts w:ascii="Cambria" w:hAnsi="Cambria"/>
                <w:sz w:val="18"/>
              </w:rPr>
              <w:t>eview</w:t>
            </w:r>
            <w:r w:rsidRPr="00FF40CA">
              <w:rPr>
                <w:rFonts w:ascii="Cambria" w:hAnsi="Cambria"/>
                <w:sz w:val="18"/>
              </w:rPr>
              <w:t>, classroom…)</w:t>
            </w:r>
          </w:p>
        </w:tc>
        <w:tc>
          <w:tcPr>
            <w:tcW w:w="2980" w:type="dxa"/>
            <w:tcBorders>
              <w:left w:val="single" w:sz="4" w:space="0" w:color="000000"/>
              <w:bottom w:val="double" w:sz="4" w:space="0" w:color="auto"/>
            </w:tcBorders>
            <w:shd w:val="clear" w:color="auto" w:fill="auto"/>
            <w:vAlign w:val="center"/>
          </w:tcPr>
          <w:p w14:paraId="49792B0D" w14:textId="77777777" w:rsidR="00FF40CA" w:rsidRPr="00380201" w:rsidRDefault="00FF40CA" w:rsidP="00FF40CA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380201">
              <w:rPr>
                <w:rFonts w:ascii="Cambria" w:hAnsi="Cambria"/>
                <w:b/>
              </w:rPr>
              <w:t>Trainee Name &amp; Signature</w:t>
            </w:r>
          </w:p>
        </w:tc>
        <w:tc>
          <w:tcPr>
            <w:tcW w:w="3211" w:type="dxa"/>
            <w:tcBorders>
              <w:left w:val="single" w:sz="4" w:space="0" w:color="000000"/>
              <w:bottom w:val="double" w:sz="4" w:space="0" w:color="auto"/>
              <w:right w:val="single" w:sz="4" w:space="0" w:color="000000"/>
            </w:tcBorders>
            <w:vAlign w:val="center"/>
          </w:tcPr>
          <w:p w14:paraId="59817DF1" w14:textId="7C70A363" w:rsidR="00FF40CA" w:rsidRPr="00FF40CA" w:rsidRDefault="00FF40CA" w:rsidP="00FF40CA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380201">
              <w:rPr>
                <w:rFonts w:ascii="Cambria" w:hAnsi="Cambria"/>
                <w:b/>
              </w:rPr>
              <w:t xml:space="preserve">Trainer Name, </w:t>
            </w:r>
            <w:r w:rsidR="00E755C8" w:rsidRPr="00380201">
              <w:rPr>
                <w:rFonts w:ascii="Cambria" w:hAnsi="Cambria"/>
                <w:b/>
              </w:rPr>
              <w:t>Position &amp;</w:t>
            </w:r>
            <w:r w:rsidRPr="00380201">
              <w:rPr>
                <w:rFonts w:ascii="Cambria" w:hAnsi="Cambria"/>
                <w:b/>
              </w:rPr>
              <w:t xml:space="preserve"> Signature</w:t>
            </w:r>
          </w:p>
        </w:tc>
      </w:tr>
      <w:tr w:rsidR="00FF40CA" w:rsidRPr="00380201" w14:paraId="37F6689B" w14:textId="77777777" w:rsidTr="00390744">
        <w:trPr>
          <w:trHeight w:val="491"/>
        </w:trPr>
        <w:tc>
          <w:tcPr>
            <w:tcW w:w="359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A85E47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  <w:p w14:paraId="4135B10B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10" w:type="dxa"/>
            <w:tcBorders>
              <w:top w:val="double" w:sz="4" w:space="0" w:color="auto"/>
              <w:bottom w:val="single" w:sz="4" w:space="0" w:color="auto"/>
            </w:tcBorders>
          </w:tcPr>
          <w:p w14:paraId="43D5D860" w14:textId="77777777" w:rsidR="00FF40CA" w:rsidRPr="00380201" w:rsidRDefault="00FF40CA" w:rsidP="00FF40CA">
            <w:pPr>
              <w:rPr>
                <w:rFonts w:ascii="Cambria" w:hAnsi="Cambria"/>
              </w:rPr>
            </w:pPr>
          </w:p>
        </w:tc>
        <w:tc>
          <w:tcPr>
            <w:tcW w:w="1440" w:type="dxa"/>
            <w:tcBorders>
              <w:top w:val="double" w:sz="4" w:space="0" w:color="auto"/>
              <w:bottom w:val="single" w:sz="4" w:space="0" w:color="auto"/>
            </w:tcBorders>
          </w:tcPr>
          <w:p w14:paraId="7DDAAB7F" w14:textId="77777777" w:rsidR="00FF40CA" w:rsidRPr="00380201" w:rsidRDefault="00FF40CA" w:rsidP="00FF40CA">
            <w:pPr>
              <w:rPr>
                <w:rFonts w:ascii="Cambria" w:hAnsi="Cambria"/>
              </w:rPr>
            </w:pPr>
          </w:p>
        </w:tc>
        <w:tc>
          <w:tcPr>
            <w:tcW w:w="1752" w:type="dxa"/>
            <w:tcBorders>
              <w:top w:val="double" w:sz="4" w:space="0" w:color="auto"/>
              <w:bottom w:val="single" w:sz="4" w:space="0" w:color="auto"/>
            </w:tcBorders>
          </w:tcPr>
          <w:p w14:paraId="48F2120F" w14:textId="77777777" w:rsidR="00FF40CA" w:rsidRPr="00380201" w:rsidRDefault="00FF40CA" w:rsidP="00FF40CA">
            <w:pPr>
              <w:rPr>
                <w:rFonts w:ascii="Cambria" w:hAnsi="Cambria"/>
              </w:rPr>
            </w:pPr>
          </w:p>
        </w:tc>
        <w:tc>
          <w:tcPr>
            <w:tcW w:w="298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ABAB16" w14:textId="77777777" w:rsidR="00FF40CA" w:rsidRPr="00380201" w:rsidRDefault="00FF40CA" w:rsidP="00FF40CA">
            <w:pPr>
              <w:rPr>
                <w:rFonts w:ascii="Cambria" w:hAnsi="Cambria"/>
              </w:rPr>
            </w:pPr>
          </w:p>
        </w:tc>
        <w:tc>
          <w:tcPr>
            <w:tcW w:w="3211" w:type="dxa"/>
            <w:tcBorders>
              <w:top w:val="double" w:sz="4" w:space="0" w:color="auto"/>
              <w:bottom w:val="single" w:sz="4" w:space="0" w:color="auto"/>
            </w:tcBorders>
          </w:tcPr>
          <w:p w14:paraId="19CF121B" w14:textId="77777777" w:rsidR="00FF40CA" w:rsidRPr="00380201" w:rsidRDefault="00FF40CA" w:rsidP="00FF40CA">
            <w:pPr>
              <w:rPr>
                <w:rFonts w:ascii="Cambria" w:hAnsi="Cambria"/>
              </w:rPr>
            </w:pPr>
          </w:p>
        </w:tc>
      </w:tr>
      <w:tr w:rsidR="00FF40CA" w:rsidRPr="00380201" w14:paraId="79B6F11B" w14:textId="77777777" w:rsidTr="00390744">
        <w:trPr>
          <w:trHeight w:val="491"/>
        </w:trPr>
        <w:tc>
          <w:tcPr>
            <w:tcW w:w="3595" w:type="dxa"/>
            <w:shd w:val="clear" w:color="auto" w:fill="auto"/>
            <w:vAlign w:val="center"/>
          </w:tcPr>
          <w:p w14:paraId="0317D123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  <w:p w14:paraId="43BEE27D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10" w:type="dxa"/>
          </w:tcPr>
          <w:p w14:paraId="0D03A6CA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440" w:type="dxa"/>
          </w:tcPr>
          <w:p w14:paraId="60224189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52" w:type="dxa"/>
          </w:tcPr>
          <w:p w14:paraId="1D3920C7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2980" w:type="dxa"/>
            <w:shd w:val="clear" w:color="auto" w:fill="auto"/>
            <w:vAlign w:val="center"/>
          </w:tcPr>
          <w:p w14:paraId="33AB3D5F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3211" w:type="dxa"/>
          </w:tcPr>
          <w:p w14:paraId="4B5E3F80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</w:tr>
      <w:tr w:rsidR="00FF40CA" w:rsidRPr="00380201" w14:paraId="42514FA2" w14:textId="77777777" w:rsidTr="00390744">
        <w:trPr>
          <w:trHeight w:val="491"/>
        </w:trPr>
        <w:tc>
          <w:tcPr>
            <w:tcW w:w="3595" w:type="dxa"/>
            <w:shd w:val="clear" w:color="auto" w:fill="auto"/>
            <w:vAlign w:val="center"/>
          </w:tcPr>
          <w:p w14:paraId="7A4C9051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  <w:p w14:paraId="664968D6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10" w:type="dxa"/>
          </w:tcPr>
          <w:p w14:paraId="2947CBDC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440" w:type="dxa"/>
          </w:tcPr>
          <w:p w14:paraId="426482E6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52" w:type="dxa"/>
          </w:tcPr>
          <w:p w14:paraId="24FE9270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2980" w:type="dxa"/>
            <w:shd w:val="clear" w:color="auto" w:fill="auto"/>
            <w:vAlign w:val="center"/>
          </w:tcPr>
          <w:p w14:paraId="5544A735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3211" w:type="dxa"/>
          </w:tcPr>
          <w:p w14:paraId="45CF71E6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</w:tr>
      <w:tr w:rsidR="00FF40CA" w:rsidRPr="00380201" w14:paraId="177C83C6" w14:textId="77777777" w:rsidTr="00390744">
        <w:trPr>
          <w:trHeight w:val="491"/>
        </w:trPr>
        <w:tc>
          <w:tcPr>
            <w:tcW w:w="3595" w:type="dxa"/>
            <w:shd w:val="clear" w:color="auto" w:fill="auto"/>
            <w:vAlign w:val="center"/>
          </w:tcPr>
          <w:p w14:paraId="4468D3D7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  <w:p w14:paraId="0493BEB8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10" w:type="dxa"/>
          </w:tcPr>
          <w:p w14:paraId="330843A1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440" w:type="dxa"/>
          </w:tcPr>
          <w:p w14:paraId="5F174676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52" w:type="dxa"/>
          </w:tcPr>
          <w:p w14:paraId="1AF707F1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2980" w:type="dxa"/>
            <w:shd w:val="clear" w:color="auto" w:fill="auto"/>
            <w:vAlign w:val="center"/>
          </w:tcPr>
          <w:p w14:paraId="11F871AF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3211" w:type="dxa"/>
          </w:tcPr>
          <w:p w14:paraId="032E04D8" w14:textId="77777777" w:rsidR="00FF40CA" w:rsidRPr="00380201" w:rsidRDefault="00FF40CA" w:rsidP="00FF40CA">
            <w:pPr>
              <w:rPr>
                <w:rFonts w:ascii="Cambria" w:hAnsi="Cambria"/>
                <w:lang w:val="en-AU"/>
              </w:rPr>
            </w:pPr>
          </w:p>
        </w:tc>
      </w:tr>
      <w:tr w:rsidR="00390744" w:rsidRPr="00380201" w14:paraId="2F9EE7A8" w14:textId="77777777" w:rsidTr="00390744">
        <w:trPr>
          <w:trHeight w:val="841"/>
        </w:trPr>
        <w:tc>
          <w:tcPr>
            <w:tcW w:w="3595" w:type="dxa"/>
            <w:shd w:val="clear" w:color="auto" w:fill="auto"/>
            <w:vAlign w:val="center"/>
          </w:tcPr>
          <w:p w14:paraId="1ED80A57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10" w:type="dxa"/>
          </w:tcPr>
          <w:p w14:paraId="61117A0E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440" w:type="dxa"/>
          </w:tcPr>
          <w:p w14:paraId="76844BBE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52" w:type="dxa"/>
          </w:tcPr>
          <w:p w14:paraId="4C5A9E00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2980" w:type="dxa"/>
            <w:shd w:val="clear" w:color="auto" w:fill="auto"/>
            <w:vAlign w:val="center"/>
          </w:tcPr>
          <w:p w14:paraId="4B6C4815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3211" w:type="dxa"/>
          </w:tcPr>
          <w:p w14:paraId="14161E8E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</w:tr>
      <w:tr w:rsidR="00390744" w:rsidRPr="00380201" w14:paraId="3570DC79" w14:textId="77777777" w:rsidTr="00390744">
        <w:trPr>
          <w:trHeight w:val="841"/>
        </w:trPr>
        <w:tc>
          <w:tcPr>
            <w:tcW w:w="3595" w:type="dxa"/>
            <w:shd w:val="clear" w:color="auto" w:fill="auto"/>
            <w:vAlign w:val="center"/>
          </w:tcPr>
          <w:p w14:paraId="7E29E91A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10" w:type="dxa"/>
          </w:tcPr>
          <w:p w14:paraId="28E078D1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440" w:type="dxa"/>
          </w:tcPr>
          <w:p w14:paraId="4687B2D5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52" w:type="dxa"/>
          </w:tcPr>
          <w:p w14:paraId="5EE4651A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2980" w:type="dxa"/>
            <w:shd w:val="clear" w:color="auto" w:fill="auto"/>
            <w:vAlign w:val="center"/>
          </w:tcPr>
          <w:p w14:paraId="7B077A79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3211" w:type="dxa"/>
          </w:tcPr>
          <w:p w14:paraId="68F2609A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</w:tr>
      <w:tr w:rsidR="00390744" w:rsidRPr="00380201" w14:paraId="19327AD3" w14:textId="77777777" w:rsidTr="00390744">
        <w:trPr>
          <w:trHeight w:val="841"/>
        </w:trPr>
        <w:tc>
          <w:tcPr>
            <w:tcW w:w="3595" w:type="dxa"/>
            <w:shd w:val="clear" w:color="auto" w:fill="auto"/>
            <w:vAlign w:val="center"/>
          </w:tcPr>
          <w:p w14:paraId="45C6D058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10" w:type="dxa"/>
          </w:tcPr>
          <w:p w14:paraId="77339742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440" w:type="dxa"/>
          </w:tcPr>
          <w:p w14:paraId="113EB045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1752" w:type="dxa"/>
          </w:tcPr>
          <w:p w14:paraId="2CFD131F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2980" w:type="dxa"/>
            <w:shd w:val="clear" w:color="auto" w:fill="auto"/>
            <w:vAlign w:val="center"/>
          </w:tcPr>
          <w:p w14:paraId="03D34DC1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  <w:tc>
          <w:tcPr>
            <w:tcW w:w="3211" w:type="dxa"/>
          </w:tcPr>
          <w:p w14:paraId="5C5A8F26" w14:textId="77777777" w:rsidR="00390744" w:rsidRPr="00380201" w:rsidRDefault="00390744" w:rsidP="00FF40CA">
            <w:pPr>
              <w:rPr>
                <w:rFonts w:ascii="Cambria" w:hAnsi="Cambria"/>
                <w:lang w:val="en-AU"/>
              </w:rPr>
            </w:pPr>
          </w:p>
        </w:tc>
      </w:tr>
    </w:tbl>
    <w:p w14:paraId="409EB836" w14:textId="2A669071" w:rsidR="00FF40CA" w:rsidRDefault="00914FF7" w:rsidP="00FF40CA">
      <w:pPr>
        <w:pStyle w:val="Header"/>
        <w:tabs>
          <w:tab w:val="left" w:pos="6390"/>
          <w:tab w:val="left" w:pos="7920"/>
          <w:tab w:val="left" w:pos="8640"/>
        </w:tabs>
        <w:spacing w:after="80"/>
        <w:ind w:left="-360" w:right="-180"/>
        <w:rPr>
          <w:rFonts w:ascii="Cambria" w:hAnsi="Cambria"/>
        </w:rPr>
      </w:pPr>
      <w:r>
        <w:rPr>
          <w:rFonts w:ascii="Cambria" w:hAnsi="Cambria"/>
        </w:rPr>
        <w:t>IRB</w:t>
      </w:r>
      <w:r w:rsidR="00FF40CA">
        <w:rPr>
          <w:rFonts w:ascii="Cambria" w:hAnsi="Cambria"/>
        </w:rPr>
        <w:t xml:space="preserve"> Number: _________________</w:t>
      </w:r>
      <w:r>
        <w:rPr>
          <w:rFonts w:ascii="Cambria" w:hAnsi="Cambria"/>
        </w:rPr>
        <w:t xml:space="preserve">________________________________________     </w:t>
      </w:r>
      <w:r w:rsidR="00FF40CA">
        <w:rPr>
          <w:rFonts w:ascii="Cambria" w:hAnsi="Cambria"/>
        </w:rPr>
        <w:t>Sponsor (if applicable):  ____________________</w:t>
      </w:r>
      <w:r w:rsidR="0016306B">
        <w:rPr>
          <w:rFonts w:ascii="Cambria" w:hAnsi="Cambria"/>
        </w:rPr>
        <w:t>_ Site</w:t>
      </w:r>
      <w:r w:rsidR="00FF40CA">
        <w:rPr>
          <w:rFonts w:ascii="Cambria" w:hAnsi="Cambria"/>
        </w:rPr>
        <w:t xml:space="preserve">: </w:t>
      </w:r>
      <w:r>
        <w:rPr>
          <w:rFonts w:ascii="Cambria" w:hAnsi="Cambria"/>
        </w:rPr>
        <w:t>_</w:t>
      </w:r>
      <w:r w:rsidR="00FF40CA">
        <w:rPr>
          <w:rFonts w:ascii="Cambria" w:hAnsi="Cambria"/>
        </w:rPr>
        <w:t>_______________</w:t>
      </w:r>
    </w:p>
    <w:p w14:paraId="240DB501" w14:textId="77777777" w:rsidR="00390744" w:rsidRDefault="00390744" w:rsidP="00FF40CA">
      <w:pPr>
        <w:pStyle w:val="Header"/>
        <w:tabs>
          <w:tab w:val="left" w:pos="6390"/>
          <w:tab w:val="left" w:pos="7920"/>
          <w:tab w:val="left" w:pos="8640"/>
        </w:tabs>
        <w:spacing w:after="80"/>
        <w:ind w:left="-360" w:right="-180"/>
        <w:rPr>
          <w:rFonts w:ascii="Cambria" w:hAnsi="Cambria"/>
        </w:rPr>
      </w:pPr>
    </w:p>
    <w:sectPr w:rsidR="00390744" w:rsidSect="0039074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260" w:right="1080" w:bottom="1080" w:left="1080" w:header="720" w:footer="5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A08DD" w14:textId="77777777" w:rsidR="008A7D16" w:rsidRDefault="008A7D16" w:rsidP="008A7D16">
      <w:pPr>
        <w:spacing w:after="0" w:line="240" w:lineRule="auto"/>
      </w:pPr>
      <w:r>
        <w:separator/>
      </w:r>
    </w:p>
  </w:endnote>
  <w:endnote w:type="continuationSeparator" w:id="0">
    <w:p w14:paraId="7C0846DD" w14:textId="77777777" w:rsidR="008A7D16" w:rsidRDefault="008A7D16" w:rsidP="008A7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718E4" w14:textId="77777777" w:rsidR="005E762F" w:rsidRDefault="005E76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08E6A" w14:textId="1B05ABE6" w:rsidR="007A12F8" w:rsidRPr="00390744" w:rsidRDefault="007A12F8" w:rsidP="00390744">
    <w:pPr>
      <w:pStyle w:val="Footer"/>
      <w:tabs>
        <w:tab w:val="clear" w:pos="4680"/>
        <w:tab w:val="clear" w:pos="9360"/>
        <w:tab w:val="left" w:pos="10350"/>
      </w:tabs>
      <w:rPr>
        <w:rFonts w:ascii="Cambria" w:hAnsi="Cambria"/>
      </w:rPr>
    </w:pPr>
    <w:r w:rsidRPr="007A2BEB">
      <w:rPr>
        <w:rFonts w:ascii="Cambria" w:hAnsi="Cambria"/>
      </w:rPr>
      <w:t>Page ______ of _______</w:t>
    </w:r>
    <w:r w:rsidR="007A2BEB">
      <w:rPr>
        <w:rFonts w:ascii="Cambria" w:hAnsi="Cambria"/>
      </w:rPr>
      <w:tab/>
    </w:r>
    <w:r w:rsidR="00462626">
      <w:rPr>
        <w:rFonts w:ascii="Cambria" w:hAnsi="Cambria"/>
      </w:rPr>
      <w:t xml:space="preserve">Effective </w:t>
    </w:r>
    <w:r w:rsidR="00512FD3">
      <w:rPr>
        <w:rFonts w:ascii="Cambria" w:hAnsi="Cambria"/>
      </w:rPr>
      <w:t xml:space="preserve">Date: </w:t>
    </w:r>
    <w:r w:rsidR="002836CB" w:rsidRPr="002836CB">
      <w:rPr>
        <w:rFonts w:ascii="Cambria" w:hAnsi="Cambria"/>
        <w:bCs/>
      </w:rPr>
      <w:t>16-DEC-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77A0" w14:textId="77777777" w:rsidR="005E762F" w:rsidRDefault="005E76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5A27B" w14:textId="77777777" w:rsidR="008A7D16" w:rsidRDefault="008A7D16" w:rsidP="008A7D16">
      <w:pPr>
        <w:spacing w:after="0" w:line="240" w:lineRule="auto"/>
      </w:pPr>
      <w:r>
        <w:separator/>
      </w:r>
    </w:p>
  </w:footnote>
  <w:footnote w:type="continuationSeparator" w:id="0">
    <w:p w14:paraId="52E30B87" w14:textId="77777777" w:rsidR="008A7D16" w:rsidRDefault="008A7D16" w:rsidP="008A7D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0E197" w14:textId="77777777" w:rsidR="005E762F" w:rsidRDefault="005E76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56D4D" w14:textId="3BC0172B" w:rsidR="008A7D16" w:rsidRPr="00380201" w:rsidRDefault="00DC071C" w:rsidP="00FF40CA">
    <w:pPr>
      <w:pStyle w:val="Header"/>
      <w:ind w:left="-540" w:right="-540"/>
      <w:rPr>
        <w:rFonts w:ascii="Cambria" w:hAnsi="Cambria"/>
      </w:rPr>
    </w:pPr>
    <w:r>
      <w:rPr>
        <w:rFonts w:ascii="Cambria" w:hAnsi="Cambria"/>
      </w:rPr>
      <w:t>OSUWMC COM-</w:t>
    </w:r>
    <w:r w:rsidR="00EF5B08">
      <w:rPr>
        <w:rFonts w:ascii="Cambria" w:hAnsi="Cambria"/>
      </w:rPr>
      <w:t xml:space="preserve">CCRM </w:t>
    </w:r>
    <w:r w:rsidR="008A7D16" w:rsidRPr="00380201">
      <w:rPr>
        <w:rFonts w:ascii="Cambria" w:hAnsi="Cambria"/>
      </w:rPr>
      <w:t>SOP-02</w:t>
    </w:r>
    <w:r w:rsidR="008A7D16" w:rsidRPr="00380201">
      <w:rPr>
        <w:rFonts w:ascii="Cambria" w:hAnsi="Cambria"/>
      </w:rPr>
      <w:tab/>
    </w:r>
    <w:r w:rsidR="008A7D16" w:rsidRPr="00380201">
      <w:rPr>
        <w:rFonts w:ascii="Cambria" w:hAnsi="Cambria"/>
      </w:rPr>
      <w:tab/>
    </w:r>
  </w:p>
  <w:p w14:paraId="35DEC764" w14:textId="77777777" w:rsidR="008A7D16" w:rsidRPr="00380201" w:rsidRDefault="00DA1CB8" w:rsidP="00FF40CA">
    <w:pPr>
      <w:pStyle w:val="Header"/>
      <w:ind w:left="-540" w:right="-540"/>
      <w:rPr>
        <w:rFonts w:ascii="Cambria" w:hAnsi="Cambria"/>
      </w:rPr>
    </w:pPr>
    <w:r>
      <w:rPr>
        <w:rFonts w:ascii="Cambria" w:hAnsi="Cambria"/>
      </w:rPr>
      <w:t xml:space="preserve">Delegation of Responsibilities </w:t>
    </w:r>
  </w:p>
  <w:p w14:paraId="3E940572" w14:textId="77777777" w:rsidR="00390744" w:rsidRDefault="008A7D16" w:rsidP="00FF40CA">
    <w:pPr>
      <w:pStyle w:val="Header"/>
      <w:ind w:left="-540" w:right="-540"/>
      <w:rPr>
        <w:rFonts w:ascii="Cambria" w:hAnsi="Cambria"/>
      </w:rPr>
    </w:pPr>
    <w:r w:rsidRPr="00380201">
      <w:rPr>
        <w:rFonts w:ascii="Cambria" w:hAnsi="Cambria"/>
      </w:rPr>
      <w:t>Attachment B</w:t>
    </w:r>
  </w:p>
  <w:p w14:paraId="4FA1B025" w14:textId="77777777" w:rsidR="008A7D16" w:rsidRPr="00FF40CA" w:rsidRDefault="00380201" w:rsidP="00FF40CA">
    <w:pPr>
      <w:pStyle w:val="Header"/>
      <w:ind w:left="-540" w:right="-540"/>
      <w:rPr>
        <w:rFonts w:ascii="Cambria" w:hAnsi="Cambria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1F09B" w14:textId="77777777" w:rsidR="005E762F" w:rsidRDefault="005E76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Y1MjU1MTIytzBR0lEKTi0uzszPAykwqgUA1PS0HSwAAAA="/>
  </w:docVars>
  <w:rsids>
    <w:rsidRoot w:val="008A7D16"/>
    <w:rsid w:val="0016306B"/>
    <w:rsid w:val="00240C67"/>
    <w:rsid w:val="002836CB"/>
    <w:rsid w:val="00380201"/>
    <w:rsid w:val="00390744"/>
    <w:rsid w:val="00462626"/>
    <w:rsid w:val="00512FD3"/>
    <w:rsid w:val="005E762F"/>
    <w:rsid w:val="0072339D"/>
    <w:rsid w:val="007A12F8"/>
    <w:rsid w:val="007A2BEB"/>
    <w:rsid w:val="008A7D16"/>
    <w:rsid w:val="00914FF7"/>
    <w:rsid w:val="009224F7"/>
    <w:rsid w:val="00927169"/>
    <w:rsid w:val="00B932D9"/>
    <w:rsid w:val="00BA3703"/>
    <w:rsid w:val="00C62863"/>
    <w:rsid w:val="00D0635E"/>
    <w:rsid w:val="00DA1CB8"/>
    <w:rsid w:val="00DC071C"/>
    <w:rsid w:val="00E755C8"/>
    <w:rsid w:val="00EE2283"/>
    <w:rsid w:val="00EF5B08"/>
    <w:rsid w:val="00F70DDA"/>
    <w:rsid w:val="00F828A1"/>
    <w:rsid w:val="00FF4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2E2B3D63"/>
  <w15:chartTrackingRefBased/>
  <w15:docId w15:val="{C574FEE2-468D-4575-8B02-41013A985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A7D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7D16"/>
  </w:style>
  <w:style w:type="paragraph" w:styleId="Footer">
    <w:name w:val="footer"/>
    <w:basedOn w:val="Normal"/>
    <w:link w:val="FooterChar"/>
    <w:uiPriority w:val="99"/>
    <w:unhideWhenUsed/>
    <w:rsid w:val="008A7D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D16"/>
  </w:style>
  <w:style w:type="table" w:styleId="TableGrid">
    <w:name w:val="Table Grid"/>
    <w:basedOn w:val="TableNormal"/>
    <w:uiPriority w:val="59"/>
    <w:rsid w:val="008A7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14F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FF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E762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er, Lisa</dc:creator>
  <cp:keywords/>
  <dc:description/>
  <cp:lastModifiedBy>Hafer, Lisa</cp:lastModifiedBy>
  <cp:revision>15</cp:revision>
  <dcterms:created xsi:type="dcterms:W3CDTF">2017-06-19T20:01:00Z</dcterms:created>
  <dcterms:modified xsi:type="dcterms:W3CDTF">2022-10-25T16:18:00Z</dcterms:modified>
</cp:coreProperties>
</file>